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6EAC3D9B" w:rsidR="00091943" w:rsidRDefault="00091943">
      <w:r>
        <w:t>&gt;&gt;&gt;  your stuff after this line &gt;&gt;&gt;</w:t>
      </w:r>
    </w:p>
    <w:p w14:paraId="51E53C7F" w14:textId="77777777" w:rsidR="00B27A27" w:rsidRPr="00B27A27" w:rsidRDefault="00B27A27" w:rsidP="00B27A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27A27">
        <w:rPr>
          <w:rFonts w:ascii="Times New Roman" w:hAnsi="Times New Roman" w:cs="Times New Roman"/>
          <w:sz w:val="24"/>
          <w:szCs w:val="24"/>
        </w:rPr>
        <w:t>Version control: Involves keeping track of multiple versions of system components and ensuring that changes made by different developers do not interfere with each other (Sommerville 2016, p.731)</w:t>
      </w:r>
    </w:p>
    <w:p w14:paraId="60C44743" w14:textId="77777777" w:rsidR="00B27A27" w:rsidRDefault="00B27A27"/>
    <w:p w14:paraId="6FBD0F76" w14:textId="6D4F9103" w:rsidR="00DF5E74" w:rsidRDefault="00DF5E74">
      <w:r>
        <w:t xml:space="preserve">A cool quote by </w:t>
      </w:r>
      <w:proofErr w:type="spellStart"/>
      <w:r>
        <w:t>Edsger</w:t>
      </w:r>
      <w:proofErr w:type="spellEnd"/>
      <w:r>
        <w:t xml:space="preserve">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896CC9"/>
    <w:multiLevelType w:val="hybridMultilevel"/>
    <w:tmpl w:val="6F208D2C"/>
    <w:lvl w:ilvl="0" w:tplc="64B0165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zYzMjYxtjSysLRQ0lEKTi0uzszPAykwrAUArfHbAiwAAAA="/>
  </w:docVars>
  <w:rsids>
    <w:rsidRoot w:val="00F5101E"/>
    <w:rsid w:val="00046A17"/>
    <w:rsid w:val="00091943"/>
    <w:rsid w:val="004C5FDF"/>
    <w:rsid w:val="007C37AF"/>
    <w:rsid w:val="00B27A27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A27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Nandip Sagoo</cp:lastModifiedBy>
  <cp:revision>4</cp:revision>
  <dcterms:created xsi:type="dcterms:W3CDTF">2021-03-09T01:12:00Z</dcterms:created>
  <dcterms:modified xsi:type="dcterms:W3CDTF">2021-04-28T08:54:00Z</dcterms:modified>
</cp:coreProperties>
</file>